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41140" w14:textId="65EAE90F" w:rsidR="00C9335E" w:rsidRPr="00157D97" w:rsidRDefault="003D78B6" w:rsidP="003D78B6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70C0"/>
          <w:sz w:val="32"/>
          <w:szCs w:val="32"/>
        </w:rPr>
      </w:pPr>
      <w:r w:rsidRPr="00157D97">
        <w:rPr>
          <w:rFonts w:ascii="Times New Roman" w:hAnsi="Times New Roman" w:cs="Times New Roman"/>
          <w:b/>
          <w:bCs/>
          <w:color w:val="0070C0"/>
          <w:sz w:val="32"/>
          <w:szCs w:val="32"/>
        </w:rPr>
        <w:t>Stephen Chase Robinson</w:t>
      </w:r>
    </w:p>
    <w:p w14:paraId="0202D94A" w14:textId="51E4E004" w:rsidR="003D78B6" w:rsidRDefault="003D78B6" w:rsidP="003D78B6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917 S. Polk Avenue Lakeland fl. 33813</w:t>
      </w:r>
    </w:p>
    <w:p w14:paraId="00A51152" w14:textId="678D17C1" w:rsidR="008F76E7" w:rsidRDefault="003D78B6" w:rsidP="003D78B6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41050">
        <w:rPr>
          <w:rFonts w:ascii="Times New Roman" w:hAnsi="Times New Roman" w:cs="Times New Roman"/>
          <w:b/>
          <w:bCs/>
          <w:sz w:val="24"/>
          <w:szCs w:val="24"/>
        </w:rPr>
        <w:t>Phone</w:t>
      </w:r>
      <w:r>
        <w:rPr>
          <w:rFonts w:ascii="Times New Roman" w:hAnsi="Times New Roman" w:cs="Times New Roman"/>
          <w:sz w:val="24"/>
          <w:szCs w:val="24"/>
        </w:rPr>
        <w:t>: (863)608-1740</w:t>
      </w:r>
      <w:r w:rsidR="006103B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472CFEB" w14:textId="1AEA0135" w:rsidR="003D78B6" w:rsidRPr="006103BF" w:rsidRDefault="00530789" w:rsidP="003D78B6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hyperlink r:id="rId5" w:history="1">
        <w:r w:rsidR="00362B7F" w:rsidRPr="00362B7F">
          <w:rPr>
            <w:rStyle w:val="Hyperlink"/>
            <w:rFonts w:ascii="Times New Roman" w:hAnsi="Times New Roman" w:cs="Times New Roman"/>
            <w:sz w:val="24"/>
            <w:szCs w:val="24"/>
          </w:rPr>
          <w:t>GitHub</w:t>
        </w:r>
      </w:hyperlink>
      <w:r w:rsidR="00D76CDB">
        <w:rPr>
          <w:rFonts w:ascii="Times New Roman" w:hAnsi="Times New Roman" w:cs="Times New Roman"/>
          <w:sz w:val="24"/>
          <w:szCs w:val="24"/>
        </w:rPr>
        <w:tab/>
      </w:r>
      <w:hyperlink r:id="rId6" w:history="1">
        <w:r w:rsidR="00BE1520" w:rsidRPr="00BE1520">
          <w:rPr>
            <w:rStyle w:val="Hyperlink"/>
            <w:rFonts w:ascii="Times New Roman" w:hAnsi="Times New Roman" w:cs="Times New Roman"/>
            <w:sz w:val="24"/>
            <w:szCs w:val="24"/>
          </w:rPr>
          <w:t>LinkedIn</w:t>
        </w:r>
      </w:hyperlink>
      <w:r w:rsidR="00D76CDB">
        <w:rPr>
          <w:rFonts w:ascii="Times New Roman" w:hAnsi="Times New Roman" w:cs="Times New Roman"/>
          <w:sz w:val="24"/>
          <w:szCs w:val="24"/>
        </w:rPr>
        <w:tab/>
      </w:r>
      <w:hyperlink r:id="rId7" w:history="1">
        <w:r w:rsidR="00E072F7" w:rsidRPr="00E072F7">
          <w:rPr>
            <w:rStyle w:val="Hyperlink"/>
            <w:rFonts w:ascii="Times New Roman" w:hAnsi="Times New Roman" w:cs="Times New Roman"/>
            <w:sz w:val="24"/>
            <w:szCs w:val="24"/>
          </w:rPr>
          <w:t>Email</w:t>
        </w:r>
      </w:hyperlink>
    </w:p>
    <w:p w14:paraId="5F7A6FB2" w14:textId="771BD767" w:rsidR="003D78B6" w:rsidRDefault="003D78B6" w:rsidP="003D78B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2237F29" w14:textId="22734415" w:rsidR="003D78B6" w:rsidRPr="00157D97" w:rsidRDefault="003D78B6" w:rsidP="00157D97">
      <w:pPr>
        <w:spacing w:after="0" w:line="240" w:lineRule="auto"/>
        <w:jc w:val="center"/>
        <w:rPr>
          <w:rFonts w:ascii="Times New Roman" w:hAnsi="Times New Roman" w:cs="Times New Roman"/>
          <w:color w:val="2F5496" w:themeColor="accent1" w:themeShade="BF"/>
          <w:sz w:val="24"/>
          <w:szCs w:val="24"/>
        </w:rPr>
      </w:pPr>
      <w:r w:rsidRPr="00157D97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u w:val="single"/>
        </w:rPr>
        <w:t>E</w:t>
      </w:r>
      <w:r w:rsidR="00E34F41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u w:val="single"/>
        </w:rPr>
        <w:t>DUCATION</w:t>
      </w:r>
    </w:p>
    <w:p w14:paraId="7B2E25BC" w14:textId="57F8EC22" w:rsidR="003D78B6" w:rsidRDefault="003D78B6" w:rsidP="003D78B6">
      <w:pPr>
        <w:tabs>
          <w:tab w:val="left" w:pos="481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achelor of Science in Computer Science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341050">
        <w:rPr>
          <w:rFonts w:ascii="Times New Roman" w:hAnsi="Times New Roman" w:cs="Times New Roman"/>
          <w:b/>
          <w:bCs/>
          <w:sz w:val="24"/>
          <w:szCs w:val="24"/>
        </w:rPr>
        <w:t>Expected – May 2023</w:t>
      </w:r>
    </w:p>
    <w:p w14:paraId="0387B670" w14:textId="1C8171B1" w:rsidR="003D78B6" w:rsidRDefault="003D78B6" w:rsidP="003D78B6">
      <w:pPr>
        <w:tabs>
          <w:tab w:val="left" w:pos="481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lorida Southern College, Lakeland, Fl.</w:t>
      </w:r>
    </w:p>
    <w:p w14:paraId="2CF3432E" w14:textId="7C40603B" w:rsidR="003D78B6" w:rsidRDefault="003D78B6" w:rsidP="003D78B6">
      <w:pPr>
        <w:tabs>
          <w:tab w:val="left" w:pos="481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PA: </w:t>
      </w:r>
      <w:r>
        <w:rPr>
          <w:rFonts w:ascii="Times New Roman" w:hAnsi="Times New Roman" w:cs="Times New Roman"/>
          <w:b/>
          <w:bCs/>
          <w:sz w:val="24"/>
          <w:szCs w:val="24"/>
        </w:rPr>
        <w:t>4.0</w:t>
      </w:r>
    </w:p>
    <w:p w14:paraId="773F82E8" w14:textId="17D4DB76" w:rsidR="003D78B6" w:rsidRDefault="003D78B6" w:rsidP="003D78B6">
      <w:pPr>
        <w:tabs>
          <w:tab w:val="left" w:pos="481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C2817E1" w14:textId="6381BCC7" w:rsidR="003D78B6" w:rsidRPr="00157D97" w:rsidRDefault="00E34F41" w:rsidP="00157D97">
      <w:pPr>
        <w:tabs>
          <w:tab w:val="left" w:pos="4815"/>
        </w:tabs>
        <w:spacing w:after="0" w:line="240" w:lineRule="auto"/>
        <w:jc w:val="center"/>
        <w:rPr>
          <w:rFonts w:ascii="Times New Roman" w:hAnsi="Times New Roman" w:cs="Times New Roman"/>
          <w:color w:val="2F5496" w:themeColor="accent1" w:themeShade="BF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u w:val="single"/>
        </w:rPr>
        <w:t>PROFESSIONAL EXPERIENCE</w:t>
      </w:r>
    </w:p>
    <w:p w14:paraId="25E98104" w14:textId="77777777" w:rsidR="00513C04" w:rsidRDefault="003D78B6" w:rsidP="003D78B6">
      <w:pPr>
        <w:tabs>
          <w:tab w:val="left" w:pos="481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ission BBQ</w:t>
      </w:r>
      <w:r>
        <w:rPr>
          <w:rFonts w:ascii="Times New Roman" w:hAnsi="Times New Roman" w:cs="Times New Roman"/>
          <w:sz w:val="24"/>
          <w:szCs w:val="24"/>
        </w:rPr>
        <w:t xml:space="preserve">, Lakeland, Fl. </w:t>
      </w:r>
    </w:p>
    <w:p w14:paraId="3978B7EC" w14:textId="51819F66" w:rsidR="003D78B6" w:rsidRDefault="003D78B6" w:rsidP="003D78B6">
      <w:pPr>
        <w:tabs>
          <w:tab w:val="left" w:pos="481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Designation: </w:t>
      </w:r>
      <w:r>
        <w:rPr>
          <w:rFonts w:ascii="Times New Roman" w:hAnsi="Times New Roman" w:cs="Times New Roman"/>
          <w:b/>
          <w:bCs/>
          <w:sz w:val="24"/>
          <w:szCs w:val="24"/>
        </w:rPr>
        <w:t>GSA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b/>
          <w:bCs/>
          <w:sz w:val="24"/>
          <w:szCs w:val="24"/>
        </w:rPr>
        <w:t>GSR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b/>
          <w:bCs/>
          <w:sz w:val="24"/>
          <w:szCs w:val="24"/>
        </w:rPr>
        <w:t>DRL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b/>
          <w:bCs/>
          <w:sz w:val="24"/>
          <w:szCs w:val="24"/>
        </w:rPr>
        <w:t>EXPO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b/>
          <w:bCs/>
          <w:sz w:val="24"/>
          <w:szCs w:val="24"/>
        </w:rPr>
        <w:t>Line Cook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b/>
          <w:bCs/>
          <w:sz w:val="24"/>
          <w:szCs w:val="24"/>
        </w:rPr>
        <w:t>Catering Captain</w:t>
      </w:r>
      <w:r>
        <w:rPr>
          <w:rFonts w:ascii="Times New Roman" w:hAnsi="Times New Roman" w:cs="Times New Roman"/>
          <w:sz w:val="24"/>
          <w:szCs w:val="24"/>
        </w:rPr>
        <w:t>)</w:t>
      </w:r>
      <w:r w:rsidR="00513C04">
        <w:rPr>
          <w:rFonts w:ascii="Times New Roman" w:hAnsi="Times New Roman" w:cs="Times New Roman"/>
          <w:sz w:val="24"/>
          <w:szCs w:val="24"/>
        </w:rPr>
        <w:tab/>
      </w:r>
      <w:r w:rsidR="00513C04">
        <w:rPr>
          <w:rFonts w:ascii="Times New Roman" w:hAnsi="Times New Roman" w:cs="Times New Roman"/>
          <w:sz w:val="24"/>
          <w:szCs w:val="24"/>
        </w:rPr>
        <w:tab/>
      </w:r>
      <w:r w:rsidR="00C301ED">
        <w:rPr>
          <w:rFonts w:ascii="Times New Roman" w:hAnsi="Times New Roman" w:cs="Times New Roman"/>
          <w:sz w:val="24"/>
          <w:szCs w:val="24"/>
        </w:rPr>
        <w:tab/>
      </w:r>
      <w:r w:rsidR="00C301ED" w:rsidRPr="00341050">
        <w:rPr>
          <w:rFonts w:ascii="Times New Roman" w:hAnsi="Times New Roman" w:cs="Times New Roman"/>
          <w:b/>
          <w:bCs/>
          <w:sz w:val="24"/>
          <w:szCs w:val="24"/>
        </w:rPr>
        <w:t>July 2019 - Present</w:t>
      </w:r>
    </w:p>
    <w:p w14:paraId="33F4719B" w14:textId="2E56F1FC" w:rsidR="003D78B6" w:rsidRDefault="00513C04" w:rsidP="00513C04">
      <w:pPr>
        <w:pStyle w:val="ListParagraph"/>
        <w:numPr>
          <w:ilvl w:val="0"/>
          <w:numId w:val="3"/>
        </w:numPr>
        <w:tabs>
          <w:tab w:val="left" w:pos="481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ponsible for Catering Events off site and ensuring they were executed properly</w:t>
      </w:r>
    </w:p>
    <w:p w14:paraId="1E8D3C48" w14:textId="795C1254" w:rsidR="00513C04" w:rsidRDefault="00513C04" w:rsidP="00513C04">
      <w:pPr>
        <w:pStyle w:val="ListParagraph"/>
        <w:numPr>
          <w:ilvl w:val="0"/>
          <w:numId w:val="3"/>
        </w:numPr>
        <w:tabs>
          <w:tab w:val="left" w:pos="481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ponsible for ensuring quality and consistency of food served and prepared</w:t>
      </w:r>
    </w:p>
    <w:p w14:paraId="59201C1B" w14:textId="6DEBF3D9" w:rsidR="00513C04" w:rsidRDefault="00513C04" w:rsidP="00513C04">
      <w:pPr>
        <w:pStyle w:val="ListParagraph"/>
        <w:numPr>
          <w:ilvl w:val="0"/>
          <w:numId w:val="3"/>
        </w:numPr>
        <w:tabs>
          <w:tab w:val="left" w:pos="481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ponsible for customer interaction and engagement to ensure a wonderful experience</w:t>
      </w:r>
    </w:p>
    <w:p w14:paraId="0FF6AAC5" w14:textId="3559BE34" w:rsidR="00387464" w:rsidRDefault="00387464" w:rsidP="00513C04">
      <w:pPr>
        <w:pStyle w:val="ListParagraph"/>
        <w:numPr>
          <w:ilvl w:val="0"/>
          <w:numId w:val="3"/>
        </w:numPr>
        <w:tabs>
          <w:tab w:val="left" w:pos="481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ained valuable experience in customer service, leadership, servitude</w:t>
      </w:r>
      <w:r w:rsidR="00916171">
        <w:rPr>
          <w:rFonts w:ascii="Times New Roman" w:hAnsi="Times New Roman" w:cs="Times New Roman"/>
          <w:sz w:val="24"/>
          <w:szCs w:val="24"/>
        </w:rPr>
        <w:t>, and training</w:t>
      </w:r>
    </w:p>
    <w:p w14:paraId="2195291B" w14:textId="77777777" w:rsidR="00E53B5A" w:rsidRDefault="00E53B5A" w:rsidP="00E53B5A">
      <w:pPr>
        <w:pStyle w:val="ListParagraph"/>
        <w:tabs>
          <w:tab w:val="left" w:pos="481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4970DF8" w14:textId="77777777" w:rsidR="00E53B5A" w:rsidRDefault="00E53B5A" w:rsidP="00E53B5A">
      <w:pPr>
        <w:tabs>
          <w:tab w:val="left" w:pos="481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United Way of Central Florida – </w:t>
      </w:r>
      <w:r>
        <w:rPr>
          <w:rFonts w:ascii="Times New Roman" w:hAnsi="Times New Roman" w:cs="Times New Roman"/>
          <w:sz w:val="24"/>
          <w:szCs w:val="24"/>
        </w:rPr>
        <w:t>Family Fundamentals</w:t>
      </w:r>
    </w:p>
    <w:p w14:paraId="61FFDE59" w14:textId="77777777" w:rsidR="00E53B5A" w:rsidRDefault="00E53B5A" w:rsidP="00E53B5A">
      <w:pPr>
        <w:tabs>
          <w:tab w:val="left" w:pos="481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Designation: </w:t>
      </w:r>
      <w:r>
        <w:rPr>
          <w:rFonts w:ascii="Times New Roman" w:hAnsi="Times New Roman" w:cs="Times New Roman"/>
          <w:b/>
          <w:bCs/>
          <w:sz w:val="24"/>
          <w:szCs w:val="24"/>
        </w:rPr>
        <w:t>Evening Desk Clerk</w:t>
      </w:r>
      <w:r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341050">
        <w:rPr>
          <w:rFonts w:ascii="Times New Roman" w:hAnsi="Times New Roman" w:cs="Times New Roman"/>
          <w:b/>
          <w:bCs/>
          <w:sz w:val="24"/>
          <w:szCs w:val="24"/>
        </w:rPr>
        <w:t>October 2018 – January 2020</w:t>
      </w:r>
    </w:p>
    <w:p w14:paraId="3001F4E5" w14:textId="77777777" w:rsidR="00E53B5A" w:rsidRDefault="00E53B5A" w:rsidP="00E53B5A">
      <w:pPr>
        <w:pStyle w:val="ListParagraph"/>
        <w:numPr>
          <w:ilvl w:val="0"/>
          <w:numId w:val="2"/>
        </w:numPr>
        <w:tabs>
          <w:tab w:val="left" w:pos="481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ventorying, Organizing Storage, Clerical Duties</w:t>
      </w:r>
    </w:p>
    <w:p w14:paraId="561CB2A2" w14:textId="77777777" w:rsidR="00E53B5A" w:rsidRDefault="00E53B5A" w:rsidP="00E53B5A">
      <w:pPr>
        <w:pStyle w:val="ListParagraph"/>
        <w:numPr>
          <w:ilvl w:val="0"/>
          <w:numId w:val="2"/>
        </w:numPr>
        <w:tabs>
          <w:tab w:val="left" w:pos="481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ck up responsibilities, welcoming and directing partners and their clients into the building</w:t>
      </w:r>
    </w:p>
    <w:p w14:paraId="51C730AA" w14:textId="266ADE19" w:rsidR="00513C04" w:rsidRDefault="00513C04" w:rsidP="00157D97">
      <w:pPr>
        <w:tabs>
          <w:tab w:val="left" w:pos="4815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CD723DF" w14:textId="71B7B707" w:rsidR="0070115F" w:rsidRPr="00157D97" w:rsidRDefault="0070115F" w:rsidP="00E34F41">
      <w:pPr>
        <w:tabs>
          <w:tab w:val="left" w:pos="4815"/>
        </w:tabs>
        <w:spacing w:after="0" w:line="360" w:lineRule="auto"/>
        <w:jc w:val="center"/>
        <w:rPr>
          <w:rFonts w:ascii="Times New Roman" w:hAnsi="Times New Roman" w:cs="Times New Roman"/>
          <w:color w:val="2F5496" w:themeColor="accent1" w:themeShade="BF"/>
          <w:sz w:val="24"/>
          <w:szCs w:val="24"/>
        </w:rPr>
      </w:pPr>
      <w:r w:rsidRPr="00157D97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u w:val="single"/>
        </w:rPr>
        <w:t>SKILL SET</w:t>
      </w:r>
    </w:p>
    <w:p w14:paraId="76A0476C" w14:textId="3C4547A2" w:rsidR="0070115F" w:rsidRPr="00193AA2" w:rsidRDefault="004C0E16" w:rsidP="0007302E">
      <w:pPr>
        <w:tabs>
          <w:tab w:val="left" w:pos="481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Development</w:t>
      </w:r>
      <w:r w:rsidR="0070115F">
        <w:rPr>
          <w:rFonts w:ascii="Times New Roman" w:hAnsi="Times New Roman" w:cs="Times New Roman"/>
          <w:sz w:val="24"/>
          <w:szCs w:val="24"/>
        </w:rPr>
        <w:t xml:space="preserve"> Languages</w:t>
      </w:r>
      <w:r w:rsidR="0070115F">
        <w:rPr>
          <w:rFonts w:ascii="Times New Roman" w:hAnsi="Times New Roman" w:cs="Times New Roman"/>
          <w:sz w:val="24"/>
          <w:szCs w:val="24"/>
        </w:rPr>
        <w:tab/>
        <w:t>Java, Python, MySQL, JS, HTML, CSS</w:t>
      </w:r>
    </w:p>
    <w:p w14:paraId="1F3F0C38" w14:textId="66F75321" w:rsidR="0070115F" w:rsidRPr="00193AA2" w:rsidRDefault="0070115F" w:rsidP="0007302E">
      <w:pPr>
        <w:tabs>
          <w:tab w:val="left" w:pos="4815"/>
        </w:tabs>
        <w:spacing w:after="0" w:line="240" w:lineRule="auto"/>
        <w:ind w:left="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ameworks</w:t>
      </w:r>
      <w:r>
        <w:rPr>
          <w:rFonts w:ascii="Times New Roman" w:hAnsi="Times New Roman" w:cs="Times New Roman"/>
          <w:sz w:val="24"/>
          <w:szCs w:val="24"/>
        </w:rPr>
        <w:tab/>
        <w:t>Vue</w:t>
      </w:r>
    </w:p>
    <w:p w14:paraId="05FF5DC7" w14:textId="6BCE6EDB" w:rsidR="0070115F" w:rsidRDefault="0070115F" w:rsidP="0070115F">
      <w:pPr>
        <w:tabs>
          <w:tab w:val="left" w:pos="4815"/>
        </w:tabs>
        <w:spacing w:after="0" w:line="240" w:lineRule="auto"/>
        <w:ind w:left="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velopment Platforms</w:t>
      </w:r>
      <w:r>
        <w:rPr>
          <w:rFonts w:ascii="Times New Roman" w:hAnsi="Times New Roman" w:cs="Times New Roman"/>
          <w:sz w:val="24"/>
          <w:szCs w:val="24"/>
        </w:rPr>
        <w:tab/>
        <w:t>Linux, Windows 10</w:t>
      </w:r>
    </w:p>
    <w:p w14:paraId="6F3BD56B" w14:textId="0ED578F4" w:rsidR="00F16BC8" w:rsidRDefault="0070115F" w:rsidP="00C75F85">
      <w:pPr>
        <w:tabs>
          <w:tab w:val="left" w:pos="4815"/>
        </w:tabs>
        <w:spacing w:after="0" w:line="240" w:lineRule="auto"/>
        <w:ind w:left="4815" w:hanging="475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work</w:t>
      </w:r>
      <w:r w:rsidR="00C75F85">
        <w:rPr>
          <w:rFonts w:ascii="Times New Roman" w:hAnsi="Times New Roman" w:cs="Times New Roman"/>
          <w:sz w:val="24"/>
          <w:szCs w:val="24"/>
        </w:rPr>
        <w:t xml:space="preserve"> Summary</w:t>
      </w:r>
      <w:r>
        <w:rPr>
          <w:rFonts w:ascii="Times New Roman" w:hAnsi="Times New Roman" w:cs="Times New Roman"/>
          <w:sz w:val="24"/>
          <w:szCs w:val="24"/>
        </w:rPr>
        <w:tab/>
      </w:r>
      <w:r w:rsidR="00062A7E" w:rsidRPr="00062A7E">
        <w:rPr>
          <w:rFonts w:ascii="Times New Roman" w:hAnsi="Times New Roman" w:cs="Times New Roman"/>
          <w:i/>
          <w:iCs/>
          <w:sz w:val="24"/>
          <w:szCs w:val="24"/>
        </w:rPr>
        <w:t>Completed</w:t>
      </w:r>
      <w:r w:rsidR="00062A7E">
        <w:rPr>
          <w:rFonts w:ascii="Times New Roman" w:hAnsi="Times New Roman" w:cs="Times New Roman"/>
          <w:sz w:val="24"/>
          <w:szCs w:val="24"/>
        </w:rPr>
        <w:t xml:space="preserve">: Object Oriented Programming, Data Structures, Analysis of Algorithms, </w:t>
      </w:r>
      <w:r w:rsidR="0004605C">
        <w:rPr>
          <w:rFonts w:ascii="Times New Roman" w:hAnsi="Times New Roman" w:cs="Times New Roman"/>
          <w:sz w:val="24"/>
          <w:szCs w:val="24"/>
        </w:rPr>
        <w:t xml:space="preserve">Discrete Structures, </w:t>
      </w:r>
      <w:r w:rsidR="00062A7E">
        <w:rPr>
          <w:rFonts w:ascii="Times New Roman" w:hAnsi="Times New Roman" w:cs="Times New Roman"/>
          <w:sz w:val="24"/>
          <w:szCs w:val="24"/>
        </w:rPr>
        <w:t>Calculus I</w:t>
      </w:r>
      <w:r w:rsidR="00F16BC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E8DE2A3" w14:textId="2E57ED0F" w:rsidR="0004605C" w:rsidRPr="0004605C" w:rsidRDefault="0004605C" w:rsidP="00C75F85">
      <w:pPr>
        <w:tabs>
          <w:tab w:val="left" w:pos="4815"/>
        </w:tabs>
        <w:spacing w:after="0" w:line="240" w:lineRule="auto"/>
        <w:ind w:left="4815" w:hanging="475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In Progress:</w:t>
      </w:r>
      <w:r>
        <w:rPr>
          <w:rFonts w:ascii="Times New Roman" w:hAnsi="Times New Roman" w:cs="Times New Roman"/>
          <w:sz w:val="24"/>
          <w:szCs w:val="24"/>
        </w:rPr>
        <w:t xml:space="preserve"> Web Dev I, Databases </w:t>
      </w:r>
    </w:p>
    <w:p w14:paraId="1CEAE66A" w14:textId="4A0302F7" w:rsidR="0070115F" w:rsidRPr="00157D97" w:rsidRDefault="0070115F" w:rsidP="00513C04">
      <w:pPr>
        <w:tabs>
          <w:tab w:val="left" w:pos="4815"/>
        </w:tabs>
        <w:spacing w:after="0" w:line="240" w:lineRule="auto"/>
        <w:rPr>
          <w:rFonts w:ascii="Times New Roman" w:hAnsi="Times New Roman" w:cs="Times New Roman"/>
          <w:color w:val="2F5496" w:themeColor="accent1" w:themeShade="BF"/>
          <w:sz w:val="24"/>
          <w:szCs w:val="24"/>
        </w:rPr>
      </w:pPr>
    </w:p>
    <w:p w14:paraId="7095A2CE" w14:textId="2F4E8EA1" w:rsidR="00C40BA4" w:rsidRDefault="00C40BA4" w:rsidP="00157D97">
      <w:pPr>
        <w:tabs>
          <w:tab w:val="left" w:pos="4815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57D97"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u w:val="single"/>
        </w:rPr>
        <w:t>ACADEMIC PROJECTS</w:t>
      </w:r>
    </w:p>
    <w:p w14:paraId="73C2768D" w14:textId="6061D119" w:rsidR="00C40BA4" w:rsidRDefault="00C40BA4" w:rsidP="00513C04">
      <w:pPr>
        <w:tabs>
          <w:tab w:val="left" w:pos="481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40BA4">
        <w:rPr>
          <w:rFonts w:ascii="Times New Roman" w:hAnsi="Times New Roman" w:cs="Times New Roman"/>
          <w:b/>
          <w:bCs/>
          <w:sz w:val="24"/>
          <w:szCs w:val="24"/>
        </w:rPr>
        <w:t>Intro Final Projec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341050">
        <w:rPr>
          <w:rFonts w:ascii="Times New Roman" w:hAnsi="Times New Roman" w:cs="Times New Roman"/>
          <w:b/>
          <w:bCs/>
          <w:sz w:val="24"/>
          <w:szCs w:val="24"/>
        </w:rPr>
        <w:t>August 2019 – December 2019</w:t>
      </w:r>
    </w:p>
    <w:p w14:paraId="239F8540" w14:textId="0DB7868C" w:rsidR="00C40BA4" w:rsidRDefault="00C40BA4" w:rsidP="00C40BA4">
      <w:pPr>
        <w:pStyle w:val="ListParagraph"/>
        <w:numPr>
          <w:ilvl w:val="0"/>
          <w:numId w:val="5"/>
        </w:numPr>
        <w:tabs>
          <w:tab w:val="left" w:pos="481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reated the Asteroids Arcade game in python</w:t>
      </w:r>
      <w:r w:rsidR="00F733F6">
        <w:rPr>
          <w:rFonts w:ascii="Times New Roman" w:hAnsi="Times New Roman" w:cs="Times New Roman"/>
          <w:sz w:val="24"/>
          <w:szCs w:val="24"/>
        </w:rPr>
        <w:t xml:space="preserve">, </w:t>
      </w:r>
      <w:r w:rsidR="00387464">
        <w:rPr>
          <w:rFonts w:ascii="Times New Roman" w:hAnsi="Times New Roman" w:cs="Times New Roman"/>
          <w:sz w:val="24"/>
          <w:szCs w:val="24"/>
        </w:rPr>
        <w:t>using</w:t>
      </w:r>
      <w:r w:rsidR="00F733F6">
        <w:rPr>
          <w:rFonts w:ascii="Times New Roman" w:hAnsi="Times New Roman" w:cs="Times New Roman"/>
          <w:sz w:val="24"/>
          <w:szCs w:val="24"/>
        </w:rPr>
        <w:t xml:space="preserve"> its standard librari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733F6">
        <w:rPr>
          <w:rFonts w:ascii="Times New Roman" w:hAnsi="Times New Roman" w:cs="Times New Roman"/>
          <w:sz w:val="24"/>
          <w:szCs w:val="24"/>
        </w:rPr>
        <w:t>as well as</w:t>
      </w:r>
      <w:r>
        <w:rPr>
          <w:rFonts w:ascii="Times New Roman" w:hAnsi="Times New Roman" w:cs="Times New Roman"/>
          <w:sz w:val="24"/>
          <w:szCs w:val="24"/>
        </w:rPr>
        <w:t xml:space="preserve"> the Tkinter library</w:t>
      </w:r>
    </w:p>
    <w:p w14:paraId="34CE13D6" w14:textId="42F63409" w:rsidR="002F6872" w:rsidRDefault="00C40BA4" w:rsidP="002F6872">
      <w:pPr>
        <w:pStyle w:val="ListParagraph"/>
        <w:numPr>
          <w:ilvl w:val="0"/>
          <w:numId w:val="5"/>
        </w:numPr>
        <w:tabs>
          <w:tab w:val="left" w:pos="481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lo Project</w:t>
      </w:r>
      <w:r w:rsidR="0034458B">
        <w:rPr>
          <w:rFonts w:ascii="Times New Roman" w:hAnsi="Times New Roman" w:cs="Times New Roman"/>
          <w:sz w:val="24"/>
          <w:szCs w:val="24"/>
        </w:rPr>
        <w:t xml:space="preserve"> from my freshman yea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87464">
        <w:rPr>
          <w:rFonts w:ascii="Times New Roman" w:hAnsi="Times New Roman" w:cs="Times New Roman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 xml:space="preserve">ith the only </w:t>
      </w:r>
      <w:r w:rsidR="0034458B">
        <w:rPr>
          <w:rFonts w:ascii="Times New Roman" w:hAnsi="Times New Roman" w:cs="Times New Roman"/>
          <w:sz w:val="24"/>
          <w:szCs w:val="24"/>
        </w:rPr>
        <w:t>non-original code being in</w:t>
      </w:r>
      <w:r>
        <w:rPr>
          <w:rFonts w:ascii="Times New Roman" w:hAnsi="Times New Roman" w:cs="Times New Roman"/>
          <w:sz w:val="24"/>
          <w:szCs w:val="24"/>
        </w:rPr>
        <w:t xml:space="preserve"> the form of a trigonometry function for turning the ship</w:t>
      </w:r>
    </w:p>
    <w:p w14:paraId="185A35A5" w14:textId="399970E8" w:rsidR="009869B5" w:rsidRPr="002F6872" w:rsidRDefault="009869B5" w:rsidP="002F6872">
      <w:pPr>
        <w:pStyle w:val="ListParagraph"/>
        <w:numPr>
          <w:ilvl w:val="0"/>
          <w:numId w:val="5"/>
        </w:numPr>
        <w:tabs>
          <w:tab w:val="left" w:pos="481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tHub Repository:</w:t>
      </w:r>
      <w:r>
        <w:rPr>
          <w:rFonts w:ascii="Times New Roman" w:hAnsi="Times New Roman" w:cs="Times New Roman"/>
          <w:sz w:val="24"/>
          <w:szCs w:val="24"/>
        </w:rPr>
        <w:tab/>
      </w:r>
      <w:r w:rsidR="004E7DD6">
        <w:rPr>
          <w:rFonts w:ascii="Times New Roman" w:hAnsi="Times New Roman" w:cs="Times New Roman"/>
          <w:sz w:val="24"/>
          <w:szCs w:val="24"/>
        </w:rPr>
        <w:tab/>
      </w:r>
      <w:r w:rsidR="004E7DD6">
        <w:rPr>
          <w:rFonts w:ascii="Times New Roman" w:hAnsi="Times New Roman" w:cs="Times New Roman"/>
          <w:sz w:val="24"/>
          <w:szCs w:val="24"/>
        </w:rPr>
        <w:tab/>
      </w:r>
      <w:r w:rsidR="004E7DD6">
        <w:rPr>
          <w:rFonts w:ascii="Times New Roman" w:hAnsi="Times New Roman" w:cs="Times New Roman"/>
          <w:sz w:val="24"/>
          <w:szCs w:val="24"/>
        </w:rPr>
        <w:tab/>
      </w:r>
      <w:r w:rsidR="004E7DD6">
        <w:rPr>
          <w:rFonts w:ascii="Times New Roman" w:hAnsi="Times New Roman" w:cs="Times New Roman"/>
          <w:sz w:val="24"/>
          <w:szCs w:val="24"/>
        </w:rPr>
        <w:tab/>
      </w:r>
      <w:r w:rsidR="00362B7F">
        <w:rPr>
          <w:rFonts w:ascii="Times New Roman" w:hAnsi="Times New Roman" w:cs="Times New Roman"/>
          <w:sz w:val="24"/>
          <w:szCs w:val="24"/>
        </w:rPr>
        <w:tab/>
      </w:r>
      <w:r w:rsidR="00362B7F">
        <w:rPr>
          <w:rFonts w:ascii="Times New Roman" w:hAnsi="Times New Roman" w:cs="Times New Roman"/>
          <w:sz w:val="24"/>
          <w:szCs w:val="24"/>
        </w:rPr>
        <w:tab/>
      </w:r>
      <w:r w:rsidR="00362B7F">
        <w:rPr>
          <w:rFonts w:ascii="Times New Roman" w:hAnsi="Times New Roman" w:cs="Times New Roman"/>
          <w:sz w:val="24"/>
          <w:szCs w:val="24"/>
        </w:rPr>
        <w:tab/>
      </w:r>
      <w:hyperlink r:id="rId8" w:history="1">
        <w:r w:rsidR="00362B7F" w:rsidRPr="00362B7F">
          <w:rPr>
            <w:rStyle w:val="Hyperlink"/>
            <w:rFonts w:ascii="Times New Roman" w:hAnsi="Times New Roman" w:cs="Times New Roman"/>
            <w:sz w:val="24"/>
            <w:szCs w:val="24"/>
          </w:rPr>
          <w:t>GitHub</w:t>
        </w:r>
      </w:hyperlink>
    </w:p>
    <w:p w14:paraId="4DF45C99" w14:textId="32914687" w:rsidR="00C40BA4" w:rsidRDefault="00C40BA4" w:rsidP="00513C04">
      <w:pPr>
        <w:tabs>
          <w:tab w:val="left" w:pos="481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4B86EF" w14:textId="2B9C31AD" w:rsidR="00C40BA4" w:rsidRDefault="00C40BA4" w:rsidP="00513C04">
      <w:pPr>
        <w:tabs>
          <w:tab w:val="left" w:pos="481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20035">
        <w:rPr>
          <w:rFonts w:ascii="Times New Roman" w:hAnsi="Times New Roman" w:cs="Times New Roman"/>
          <w:b/>
          <w:bCs/>
          <w:sz w:val="24"/>
          <w:szCs w:val="24"/>
        </w:rPr>
        <w:t>MOCSIDE</w:t>
      </w:r>
      <w:r w:rsidR="00A20035">
        <w:rPr>
          <w:rFonts w:ascii="Times New Roman" w:hAnsi="Times New Roman" w:cs="Times New Roman"/>
          <w:sz w:val="24"/>
          <w:szCs w:val="24"/>
        </w:rPr>
        <w:tab/>
      </w:r>
      <w:r w:rsidR="00A20035">
        <w:rPr>
          <w:rFonts w:ascii="Times New Roman" w:hAnsi="Times New Roman" w:cs="Times New Roman"/>
          <w:sz w:val="24"/>
          <w:szCs w:val="24"/>
        </w:rPr>
        <w:tab/>
      </w:r>
      <w:r w:rsidR="00A20035">
        <w:rPr>
          <w:rFonts w:ascii="Times New Roman" w:hAnsi="Times New Roman" w:cs="Times New Roman"/>
          <w:sz w:val="24"/>
          <w:szCs w:val="24"/>
        </w:rPr>
        <w:tab/>
      </w:r>
      <w:r w:rsidR="00A20035">
        <w:rPr>
          <w:rFonts w:ascii="Times New Roman" w:hAnsi="Times New Roman" w:cs="Times New Roman"/>
          <w:sz w:val="24"/>
          <w:szCs w:val="24"/>
        </w:rPr>
        <w:tab/>
      </w:r>
      <w:r w:rsidR="00A20035">
        <w:rPr>
          <w:rFonts w:ascii="Times New Roman" w:hAnsi="Times New Roman" w:cs="Times New Roman"/>
          <w:sz w:val="24"/>
          <w:szCs w:val="24"/>
        </w:rPr>
        <w:tab/>
      </w:r>
      <w:r w:rsidR="00A20035">
        <w:rPr>
          <w:rFonts w:ascii="Times New Roman" w:hAnsi="Times New Roman" w:cs="Times New Roman"/>
          <w:sz w:val="24"/>
          <w:szCs w:val="24"/>
        </w:rPr>
        <w:tab/>
      </w:r>
      <w:r w:rsidR="00A20035" w:rsidRPr="00341050">
        <w:rPr>
          <w:rFonts w:ascii="Times New Roman" w:hAnsi="Times New Roman" w:cs="Times New Roman"/>
          <w:b/>
          <w:bCs/>
          <w:sz w:val="24"/>
          <w:szCs w:val="24"/>
        </w:rPr>
        <w:t>Spring 2021 – Fall 2021</w:t>
      </w:r>
    </w:p>
    <w:p w14:paraId="222A86A7" w14:textId="0CFD58B9" w:rsidR="00A20035" w:rsidRDefault="00A20035" w:rsidP="00A20035">
      <w:pPr>
        <w:pStyle w:val="ListParagraph"/>
        <w:numPr>
          <w:ilvl w:val="0"/>
          <w:numId w:val="7"/>
        </w:numPr>
        <w:tabs>
          <w:tab w:val="left" w:pos="481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 </w:t>
      </w:r>
      <w:r w:rsidRPr="00A20035">
        <w:rPr>
          <w:rFonts w:ascii="Times New Roman" w:hAnsi="Times New Roman" w:cs="Times New Roman"/>
          <w:sz w:val="24"/>
          <w:szCs w:val="24"/>
        </w:rPr>
        <w:t xml:space="preserve">Open-source and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A20035">
        <w:rPr>
          <w:rFonts w:ascii="Times New Roman" w:hAnsi="Times New Roman" w:cs="Times New Roman"/>
          <w:sz w:val="24"/>
          <w:szCs w:val="24"/>
        </w:rPr>
        <w:t>calabl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20035">
        <w:rPr>
          <w:rFonts w:ascii="Times New Roman" w:hAnsi="Times New Roman" w:cs="Times New Roman"/>
          <w:sz w:val="24"/>
          <w:szCs w:val="24"/>
        </w:rPr>
        <w:t>Online IDE and Auto-Grader for Introductory Programming Courses</w:t>
      </w:r>
    </w:p>
    <w:p w14:paraId="6E4175B0" w14:textId="5CD7C2FE" w:rsidR="00A20035" w:rsidRDefault="00A20035" w:rsidP="00A20035">
      <w:pPr>
        <w:pStyle w:val="ListParagraph"/>
        <w:numPr>
          <w:ilvl w:val="0"/>
          <w:numId w:val="7"/>
        </w:numPr>
        <w:tabs>
          <w:tab w:val="left" w:pos="481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d from the ground up </w:t>
      </w:r>
      <w:r w:rsidR="006103BF">
        <w:rPr>
          <w:rFonts w:ascii="Times New Roman" w:hAnsi="Times New Roman" w:cs="Times New Roman"/>
          <w:sz w:val="24"/>
          <w:szCs w:val="24"/>
        </w:rPr>
        <w:t xml:space="preserve">it is </w:t>
      </w:r>
      <w:r>
        <w:rPr>
          <w:rFonts w:ascii="Times New Roman" w:hAnsi="Times New Roman" w:cs="Times New Roman"/>
          <w:sz w:val="24"/>
          <w:szCs w:val="24"/>
        </w:rPr>
        <w:t>to be used by the CS department of Florida Southern College</w:t>
      </w:r>
    </w:p>
    <w:p w14:paraId="048D9636" w14:textId="5141086F" w:rsidR="00A20035" w:rsidRDefault="00A20035" w:rsidP="00A20035">
      <w:pPr>
        <w:pStyle w:val="ListParagraph"/>
        <w:numPr>
          <w:ilvl w:val="0"/>
          <w:numId w:val="7"/>
        </w:numPr>
        <w:tabs>
          <w:tab w:val="left" w:pos="481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ed with two other students, we created and worked on backend, frontend, database and more to complete the project</w:t>
      </w:r>
    </w:p>
    <w:p w14:paraId="46ED7B8A" w14:textId="1CC17B08" w:rsidR="00A20035" w:rsidRPr="00A20035" w:rsidRDefault="00A20035" w:rsidP="00A20035">
      <w:pPr>
        <w:pStyle w:val="ListParagraph"/>
        <w:numPr>
          <w:ilvl w:val="0"/>
          <w:numId w:val="7"/>
        </w:numPr>
        <w:tabs>
          <w:tab w:val="left" w:pos="481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tHub Repository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urrently Finishing Development</w:t>
      </w:r>
    </w:p>
    <w:p w14:paraId="21CEFFAB" w14:textId="3C388448" w:rsidR="003D78B6" w:rsidRDefault="003D78B6" w:rsidP="00C75F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F37857D" w14:textId="31502F41" w:rsidR="00C75F85" w:rsidRDefault="00362B7F" w:rsidP="00157D97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2F5496" w:themeColor="accent1" w:themeShade="BF"/>
          <w:sz w:val="24"/>
          <w:szCs w:val="24"/>
          <w:u w:val="single"/>
        </w:rPr>
        <w:t>HONORS &amp; RECOGNITIONS</w:t>
      </w:r>
    </w:p>
    <w:p w14:paraId="67A3C6BD" w14:textId="732750F8" w:rsidR="00C75F85" w:rsidRPr="00157D97" w:rsidRDefault="00C75F85" w:rsidP="00C75F85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57D97">
        <w:rPr>
          <w:rFonts w:ascii="Times New Roman" w:hAnsi="Times New Roman" w:cs="Times New Roman"/>
          <w:sz w:val="24"/>
          <w:szCs w:val="24"/>
        </w:rPr>
        <w:t>President’s List – Last 3 Semesters</w:t>
      </w:r>
    </w:p>
    <w:p w14:paraId="465A2265" w14:textId="192FEB0F" w:rsidR="00C75F85" w:rsidRPr="00157D97" w:rsidRDefault="00C75F85" w:rsidP="00C75F85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57D97">
        <w:rPr>
          <w:rFonts w:ascii="Times New Roman" w:hAnsi="Times New Roman" w:cs="Times New Roman"/>
          <w:sz w:val="24"/>
          <w:szCs w:val="24"/>
        </w:rPr>
        <w:t>Computer Science Department Tutor – September 2021</w:t>
      </w:r>
      <w:r w:rsidR="00AF684C">
        <w:rPr>
          <w:rFonts w:ascii="Times New Roman" w:hAnsi="Times New Roman" w:cs="Times New Roman"/>
          <w:sz w:val="24"/>
          <w:szCs w:val="24"/>
        </w:rPr>
        <w:t xml:space="preserve"> - </w:t>
      </w:r>
      <w:r w:rsidRPr="00157D97">
        <w:rPr>
          <w:rFonts w:ascii="Times New Roman" w:hAnsi="Times New Roman" w:cs="Times New Roman"/>
          <w:sz w:val="24"/>
          <w:szCs w:val="24"/>
        </w:rPr>
        <w:t>Present</w:t>
      </w:r>
    </w:p>
    <w:p w14:paraId="1CCA67C4" w14:textId="244C9B66" w:rsidR="00C75F85" w:rsidRPr="00157D97" w:rsidRDefault="00C75F85" w:rsidP="00C75F85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57D97">
        <w:rPr>
          <w:rFonts w:ascii="Times New Roman" w:hAnsi="Times New Roman" w:cs="Times New Roman"/>
          <w:sz w:val="24"/>
          <w:szCs w:val="24"/>
        </w:rPr>
        <w:t xml:space="preserve">President of the Computer Science Capture the Flag Club – August 2021 </w:t>
      </w:r>
      <w:r w:rsidR="00AF684C">
        <w:rPr>
          <w:rFonts w:ascii="Times New Roman" w:hAnsi="Times New Roman" w:cs="Times New Roman"/>
          <w:sz w:val="24"/>
          <w:szCs w:val="24"/>
        </w:rPr>
        <w:t>-</w:t>
      </w:r>
      <w:r w:rsidRPr="00157D97">
        <w:rPr>
          <w:rFonts w:ascii="Times New Roman" w:hAnsi="Times New Roman" w:cs="Times New Roman"/>
          <w:sz w:val="24"/>
          <w:szCs w:val="24"/>
        </w:rPr>
        <w:t xml:space="preserve"> Present</w:t>
      </w:r>
    </w:p>
    <w:p w14:paraId="561F9AB3" w14:textId="632D1FD0" w:rsidR="00C75F85" w:rsidRPr="00157D97" w:rsidRDefault="00C75F85" w:rsidP="00C75F85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57D97">
        <w:rPr>
          <w:rFonts w:ascii="Times New Roman" w:hAnsi="Times New Roman" w:cs="Times New Roman"/>
          <w:sz w:val="24"/>
          <w:szCs w:val="24"/>
        </w:rPr>
        <w:t>4</w:t>
      </w:r>
      <w:r w:rsidRPr="00157D97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157D97">
        <w:rPr>
          <w:rFonts w:ascii="Times New Roman" w:hAnsi="Times New Roman" w:cs="Times New Roman"/>
          <w:sz w:val="24"/>
          <w:szCs w:val="24"/>
        </w:rPr>
        <w:t xml:space="preserve"> Degree Black Belt in Tae-Kwon-Do </w:t>
      </w:r>
    </w:p>
    <w:p w14:paraId="552A4EB2" w14:textId="3BDBA703" w:rsidR="00157D97" w:rsidRPr="00157D97" w:rsidRDefault="00157D97" w:rsidP="00C75F85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57D97">
        <w:rPr>
          <w:rFonts w:ascii="Times New Roman" w:hAnsi="Times New Roman" w:cs="Times New Roman"/>
          <w:sz w:val="24"/>
          <w:szCs w:val="24"/>
        </w:rPr>
        <w:t xml:space="preserve">Employee of the Month – </w:t>
      </w:r>
      <w:r w:rsidR="00530789">
        <w:rPr>
          <w:rFonts w:ascii="Times New Roman" w:hAnsi="Times New Roman" w:cs="Times New Roman"/>
          <w:sz w:val="24"/>
          <w:szCs w:val="24"/>
        </w:rPr>
        <w:t>May 2020</w:t>
      </w:r>
    </w:p>
    <w:sectPr w:rsidR="00157D97" w:rsidRPr="00157D97" w:rsidSect="00157D97">
      <w:pgSz w:w="12240" w:h="15840"/>
      <w:pgMar w:top="576" w:right="576" w:bottom="576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43B23"/>
    <w:multiLevelType w:val="hybridMultilevel"/>
    <w:tmpl w:val="EBF47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93145"/>
    <w:multiLevelType w:val="hybridMultilevel"/>
    <w:tmpl w:val="B3CE5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F03FD0"/>
    <w:multiLevelType w:val="hybridMultilevel"/>
    <w:tmpl w:val="7D44F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5755C2"/>
    <w:multiLevelType w:val="hybridMultilevel"/>
    <w:tmpl w:val="760C2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7B44BE"/>
    <w:multiLevelType w:val="hybridMultilevel"/>
    <w:tmpl w:val="012AE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F519AD"/>
    <w:multiLevelType w:val="hybridMultilevel"/>
    <w:tmpl w:val="8E189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87423E"/>
    <w:multiLevelType w:val="hybridMultilevel"/>
    <w:tmpl w:val="338A7F0C"/>
    <w:lvl w:ilvl="0" w:tplc="77D22E3A">
      <w:start w:val="3917"/>
      <w:numFmt w:val="bullet"/>
      <w:lvlText w:val="-"/>
      <w:lvlJc w:val="left"/>
      <w:pPr>
        <w:ind w:left="420" w:hanging="360"/>
      </w:pPr>
      <w:rPr>
        <w:rFonts w:ascii="Times New Roman" w:eastAsiaTheme="minorHAnsi" w:hAnsi="Times New Roman" w:cs="Times New Roman" w:hint="default"/>
      </w:rPr>
    </w:lvl>
    <w:lvl w:ilvl="1" w:tplc="2666724E">
      <w:start w:val="863"/>
      <w:numFmt w:val="bullet"/>
      <w:lvlText w:val="-"/>
      <w:lvlJc w:val="left"/>
      <w:pPr>
        <w:ind w:left="114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7" w15:restartNumberingAfterBreak="0">
    <w:nsid w:val="6BE91329"/>
    <w:multiLevelType w:val="hybridMultilevel"/>
    <w:tmpl w:val="A2AC0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7"/>
  </w:num>
  <w:num w:numId="4">
    <w:abstractNumId w:val="6"/>
  </w:num>
  <w:num w:numId="5">
    <w:abstractNumId w:val="3"/>
  </w:num>
  <w:num w:numId="6">
    <w:abstractNumId w:val="4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tzAzMTUxtTQzNjZT0lEKTi0uzszPAykwqgUAeOBYTywAAAA="/>
  </w:docVars>
  <w:rsids>
    <w:rsidRoot w:val="008F163D"/>
    <w:rsid w:val="000123FD"/>
    <w:rsid w:val="0004605C"/>
    <w:rsid w:val="00062A7E"/>
    <w:rsid w:val="0007302E"/>
    <w:rsid w:val="00157D97"/>
    <w:rsid w:val="0017798D"/>
    <w:rsid w:val="00193AA2"/>
    <w:rsid w:val="002F6872"/>
    <w:rsid w:val="00341050"/>
    <w:rsid w:val="0034458B"/>
    <w:rsid w:val="00362B7F"/>
    <w:rsid w:val="00387464"/>
    <w:rsid w:val="003D78B6"/>
    <w:rsid w:val="004C0E16"/>
    <w:rsid w:val="004E7DD6"/>
    <w:rsid w:val="00513C04"/>
    <w:rsid w:val="00530789"/>
    <w:rsid w:val="00581A86"/>
    <w:rsid w:val="006103BF"/>
    <w:rsid w:val="0070115F"/>
    <w:rsid w:val="007A3957"/>
    <w:rsid w:val="007F2C8A"/>
    <w:rsid w:val="008F163D"/>
    <w:rsid w:val="008F76E7"/>
    <w:rsid w:val="00916171"/>
    <w:rsid w:val="0092619B"/>
    <w:rsid w:val="009869B5"/>
    <w:rsid w:val="009A25B3"/>
    <w:rsid w:val="00A20035"/>
    <w:rsid w:val="00AE295E"/>
    <w:rsid w:val="00AF684C"/>
    <w:rsid w:val="00BE1520"/>
    <w:rsid w:val="00C301ED"/>
    <w:rsid w:val="00C40BA4"/>
    <w:rsid w:val="00C75F85"/>
    <w:rsid w:val="00C9335E"/>
    <w:rsid w:val="00D76CDB"/>
    <w:rsid w:val="00E072F7"/>
    <w:rsid w:val="00E34F41"/>
    <w:rsid w:val="00E53B5A"/>
    <w:rsid w:val="00F16BC8"/>
    <w:rsid w:val="00F733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34B137"/>
  <w15:chartTrackingRefBased/>
  <w15:docId w15:val="{0AD4DFD4-E736-45B0-AA9F-0A42B2BD9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D78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78B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D78B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62B7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Vbuddies/Asteroids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robinson6@mocs.flsouthern.edu?subject=Resum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stephen-chase-robinson-023081186/" TargetMode="External"/><Relationship Id="rId5" Type="http://schemas.openxmlformats.org/officeDocument/2006/relationships/hyperlink" Target="https://github.com/Vbuddies?tab=repositories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377</Words>
  <Characters>215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se robinson</dc:creator>
  <cp:keywords/>
  <dc:description/>
  <cp:lastModifiedBy>chase robinson</cp:lastModifiedBy>
  <cp:revision>233</cp:revision>
  <dcterms:created xsi:type="dcterms:W3CDTF">2021-09-25T15:59:00Z</dcterms:created>
  <dcterms:modified xsi:type="dcterms:W3CDTF">2021-10-27T19:24:00Z</dcterms:modified>
</cp:coreProperties>
</file>